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A2A28" w:rsidRPr="00C71903" w:rsidRDefault="006A2A28" w:rsidP="00C71903">
      <w:pPr>
        <w:pStyle w:val="ListParagraph"/>
        <w:numPr>
          <w:ilvl w:val="0"/>
          <w:numId w:val="1"/>
        </w:numPr>
      </w:pPr>
      <w:r w:rsidRPr="006A2A28">
        <w:t xml:space="preserve">Why certain approaches were used, why others were not selected </w:t>
      </w:r>
    </w:p>
    <w:p w:rsidR="006A2A28" w:rsidRDefault="00C71903" w:rsidP="00C71903">
      <w:pPr>
        <w:ind w:firstLine="720"/>
      </w:pPr>
      <w:proofErr w:type="spellStart"/>
      <w:r w:rsidRPr="00C71903">
        <w:t>Redis</w:t>
      </w:r>
      <w:proofErr w:type="spellEnd"/>
      <w:r w:rsidRPr="00C71903">
        <w:t xml:space="preserve"> </w:t>
      </w:r>
      <w:r w:rsidR="00934C04">
        <w:t xml:space="preserve">– </w:t>
      </w:r>
    </w:p>
    <w:p w:rsidR="00934C04" w:rsidRDefault="00934C04" w:rsidP="00934C04">
      <w:pPr>
        <w:pStyle w:val="ListParagraph"/>
        <w:numPr>
          <w:ilvl w:val="0"/>
          <w:numId w:val="2"/>
        </w:numPr>
      </w:pPr>
      <w:proofErr w:type="spellStart"/>
      <w:r>
        <w:t>Redis</w:t>
      </w:r>
      <w:proofErr w:type="spellEnd"/>
      <w:r>
        <w:t xml:space="preserve"> is an open source BSD licensed advanced key-value cache store</w:t>
      </w:r>
      <w:r w:rsidR="00013BE1">
        <w:t xml:space="preserve"> and persist</w:t>
      </w:r>
      <w:r w:rsidR="00B41A71">
        <w:t>e</w:t>
      </w:r>
      <w:r w:rsidR="00013BE1">
        <w:t>nt storage</w:t>
      </w:r>
      <w:r>
        <w:t xml:space="preserve">, which also referred to as data structure server as keys can contain a string, hashes, lists, sets, bitmap, sorted lists, and </w:t>
      </w:r>
      <w:proofErr w:type="spellStart"/>
      <w:r>
        <w:t>hyperloglogs</w:t>
      </w:r>
      <w:proofErr w:type="spellEnd"/>
    </w:p>
    <w:p w:rsidR="00934C04" w:rsidRDefault="00016A4E" w:rsidP="00934C04">
      <w:pPr>
        <w:pStyle w:val="ListParagraph"/>
        <w:numPr>
          <w:ilvl w:val="0"/>
          <w:numId w:val="2"/>
        </w:numPr>
      </w:pPr>
      <w:r>
        <w:t>Fastest performance among other cache storage techniques.</w:t>
      </w:r>
      <w:r w:rsidR="00F04874">
        <w:t xml:space="preserve"> As it applies indexes on columns.</w:t>
      </w:r>
    </w:p>
    <w:p w:rsidR="00016A4E" w:rsidRDefault="00AA3DB0" w:rsidP="00934C04">
      <w:pPr>
        <w:pStyle w:val="ListParagraph"/>
        <w:numPr>
          <w:ilvl w:val="0"/>
          <w:numId w:val="2"/>
        </w:numPr>
      </w:pPr>
      <w:r>
        <w:t>Support for SignalR, which enables the live processing</w:t>
      </w:r>
      <w:r w:rsidR="00574B24">
        <w:t xml:space="preserve"> and transformation</w:t>
      </w:r>
      <w:r w:rsidR="009B66D0">
        <w:t xml:space="preserve"> of</w:t>
      </w:r>
      <w:r>
        <w:t xml:space="preserve"> contents.</w:t>
      </w:r>
      <w:r w:rsidR="00833CCF">
        <w:t xml:space="preserve"> This feature will be in high demand in the future so that it will satisfy future demands.</w:t>
      </w:r>
    </w:p>
    <w:p w:rsidR="00313989" w:rsidRDefault="00CA4F75" w:rsidP="00934C04">
      <w:pPr>
        <w:pStyle w:val="ListParagraph"/>
        <w:numPr>
          <w:ilvl w:val="0"/>
          <w:numId w:val="2"/>
        </w:numPr>
      </w:pPr>
      <w:r>
        <w:t>Data persist until the business specified time</w:t>
      </w:r>
      <w:r w:rsidR="004308D9">
        <w:t>, in other caches data will vanish after some time.</w:t>
      </w:r>
    </w:p>
    <w:p w:rsidR="00833CCF" w:rsidRDefault="00833CCF" w:rsidP="00934C04">
      <w:pPr>
        <w:pStyle w:val="ListParagraph"/>
        <w:numPr>
          <w:ilvl w:val="0"/>
          <w:numId w:val="2"/>
        </w:numPr>
      </w:pPr>
      <w:r>
        <w:t xml:space="preserve">Other in-memory caching techniques follows limited </w:t>
      </w:r>
      <w:r w:rsidR="002C78E0">
        <w:t>data structure, hence the performance will impact.</w:t>
      </w:r>
    </w:p>
    <w:p w:rsidR="006F0188" w:rsidRDefault="006F0188" w:rsidP="00934C04">
      <w:pPr>
        <w:pStyle w:val="ListParagraph"/>
        <w:numPr>
          <w:ilvl w:val="0"/>
          <w:numId w:val="2"/>
        </w:numPr>
      </w:pPr>
      <w:proofErr w:type="spellStart"/>
      <w:r w:rsidRPr="006F0188">
        <w:rPr>
          <w:bCs/>
        </w:rPr>
        <w:t>Redis</w:t>
      </w:r>
      <w:proofErr w:type="spellEnd"/>
      <w:r w:rsidRPr="006F0188">
        <w:rPr>
          <w:bCs/>
        </w:rPr>
        <w:t xml:space="preserve"> allows storing key and value pairs as large as 512 MB</w:t>
      </w:r>
      <w:r w:rsidRPr="006F0188">
        <w:t>. </w:t>
      </w:r>
    </w:p>
    <w:p w:rsidR="003E200B" w:rsidRDefault="00326AA0" w:rsidP="00934C04">
      <w:pPr>
        <w:pStyle w:val="ListParagraph"/>
        <w:numPr>
          <w:ilvl w:val="0"/>
          <w:numId w:val="2"/>
        </w:numPr>
      </w:pPr>
      <w:proofErr w:type="spellStart"/>
      <w:r>
        <w:t>Redis</w:t>
      </w:r>
      <w:proofErr w:type="spellEnd"/>
      <w:r>
        <w:t xml:space="preserve"> supports multiple programming languages, and capable to communicate regardless of which language does the last changes.</w:t>
      </w:r>
    </w:p>
    <w:p w:rsidR="00927009" w:rsidRDefault="003E200B" w:rsidP="00934C04">
      <w:pPr>
        <w:pStyle w:val="ListParagraph"/>
        <w:numPr>
          <w:ilvl w:val="0"/>
          <w:numId w:val="2"/>
        </w:numPr>
      </w:pPr>
      <w:proofErr w:type="spellStart"/>
      <w:r>
        <w:t>Redis</w:t>
      </w:r>
      <w:proofErr w:type="spellEnd"/>
      <w:r>
        <w:t xml:space="preserve"> offers data replication.</w:t>
      </w:r>
    </w:p>
    <w:p w:rsidR="006F0188" w:rsidRDefault="00927009" w:rsidP="00934C04">
      <w:pPr>
        <w:pStyle w:val="ListParagraph"/>
        <w:numPr>
          <w:ilvl w:val="0"/>
          <w:numId w:val="2"/>
        </w:numPr>
      </w:pPr>
      <w:r>
        <w:t>Supports big data platform.</w:t>
      </w:r>
      <w:r w:rsidR="00326AA0">
        <w:t xml:space="preserve"> </w:t>
      </w:r>
    </w:p>
    <w:p w:rsidR="006A306C" w:rsidRPr="006F0188" w:rsidRDefault="006A306C" w:rsidP="006A306C">
      <w:pPr>
        <w:pStyle w:val="ListParagraph"/>
        <w:ind w:left="1080"/>
      </w:pPr>
    </w:p>
    <w:p w:rsidR="006A2A28" w:rsidRPr="006A2A28" w:rsidRDefault="006A2A28" w:rsidP="006A306C">
      <w:pPr>
        <w:pStyle w:val="ListParagraph"/>
        <w:numPr>
          <w:ilvl w:val="0"/>
          <w:numId w:val="1"/>
        </w:numPr>
      </w:pPr>
      <w:r w:rsidRPr="006A2A28">
        <w:t xml:space="preserve">Any design patterns used </w:t>
      </w:r>
    </w:p>
    <w:p w:rsidR="006A2A28" w:rsidRDefault="009A6CC0" w:rsidP="002A4D62">
      <w:pPr>
        <w:ind w:left="720"/>
      </w:pPr>
      <w:r>
        <w:t>Str</w:t>
      </w:r>
      <w:r w:rsidR="00103BB7">
        <w:t>ategy</w:t>
      </w:r>
      <w:r w:rsidR="002A4D62">
        <w:t xml:space="preserve"> Design P</w:t>
      </w:r>
      <w:r>
        <w:t>attern-</w:t>
      </w:r>
    </w:p>
    <w:p w:rsidR="009A6CC0" w:rsidRDefault="00103BB7" w:rsidP="002A4D62">
      <w:pPr>
        <w:pStyle w:val="ListParagraph"/>
        <w:numPr>
          <w:ilvl w:val="0"/>
          <w:numId w:val="4"/>
        </w:numPr>
        <w:ind w:left="1080"/>
      </w:pPr>
      <w:r>
        <w:t>Here p</w:t>
      </w:r>
      <w:r w:rsidR="008D10FD">
        <w:t>roject task be</w:t>
      </w:r>
      <w:r>
        <w:t>long</w:t>
      </w:r>
      <w:r w:rsidR="00850EA5">
        <w:t xml:space="preserve"> to two types of project types,</w:t>
      </w:r>
      <w:r w:rsidR="008D10FD">
        <w:t xml:space="preserve"> first is agile and other is waterfall project</w:t>
      </w:r>
      <w:r w:rsidR="00850EA5">
        <w:t>’s task</w:t>
      </w:r>
      <w:r w:rsidR="008D10FD">
        <w:t>.</w:t>
      </w:r>
    </w:p>
    <w:p w:rsidR="00AF5D40" w:rsidRDefault="00AF5D40" w:rsidP="002A4D62">
      <w:pPr>
        <w:pStyle w:val="ListParagraph"/>
        <w:numPr>
          <w:ilvl w:val="0"/>
          <w:numId w:val="4"/>
        </w:numPr>
        <w:ind w:left="1080"/>
      </w:pPr>
      <w:r>
        <w:t xml:space="preserve">So here we used two Strategy first agile </w:t>
      </w:r>
      <w:proofErr w:type="gramStart"/>
      <w:r>
        <w:t>strategy</w:t>
      </w:r>
      <w:proofErr w:type="gramEnd"/>
      <w:r>
        <w:t xml:space="preserve"> and other is </w:t>
      </w:r>
      <w:r w:rsidR="00A41EE6">
        <w:t xml:space="preserve">a </w:t>
      </w:r>
      <w:r>
        <w:t>waterfall or normal project strategy.</w:t>
      </w:r>
    </w:p>
    <w:p w:rsidR="00A41EE6" w:rsidRDefault="00A41EE6" w:rsidP="002A4D62">
      <w:pPr>
        <w:pStyle w:val="ListParagraph"/>
        <w:numPr>
          <w:ilvl w:val="0"/>
          <w:numId w:val="4"/>
        </w:numPr>
        <w:ind w:left="1080"/>
      </w:pPr>
      <w:r>
        <w:t xml:space="preserve">Each type of projects can have different terms like agile has burned hours, story points whereas waterfall has estimated time, </w:t>
      </w:r>
      <w:r w:rsidR="008C526E">
        <w:t xml:space="preserve">the </w:t>
      </w:r>
      <w:r>
        <w:t xml:space="preserve">severity of </w:t>
      </w:r>
      <w:r w:rsidR="008C526E">
        <w:t xml:space="preserve">the </w:t>
      </w:r>
      <w:r>
        <w:t>task.</w:t>
      </w:r>
    </w:p>
    <w:p w:rsidR="008C526E" w:rsidRDefault="008C526E" w:rsidP="002A4D62">
      <w:pPr>
        <w:pStyle w:val="ListParagraph"/>
        <w:numPr>
          <w:ilvl w:val="0"/>
          <w:numId w:val="4"/>
        </w:numPr>
        <w:ind w:left="1080"/>
      </w:pPr>
      <w:r>
        <w:t>The implemented pattern capable to handle present changes and future changes.</w:t>
      </w:r>
    </w:p>
    <w:p w:rsidR="008C526E" w:rsidRPr="00C71903" w:rsidRDefault="008C526E" w:rsidP="002A4D62">
      <w:pPr>
        <w:pStyle w:val="ListParagraph"/>
        <w:numPr>
          <w:ilvl w:val="0"/>
          <w:numId w:val="4"/>
        </w:numPr>
        <w:ind w:left="1080"/>
      </w:pPr>
      <w:r>
        <w:t xml:space="preserve">The new type of project can also be created </w:t>
      </w:r>
      <w:r w:rsidR="003E4EA1">
        <w:t>by doing changes at three places</w:t>
      </w:r>
      <w:r>
        <w:t xml:space="preserve"> </w:t>
      </w:r>
      <w:r w:rsidR="0086196C">
        <w:t xml:space="preserve">in the scope of </w:t>
      </w:r>
      <w:r>
        <w:t>C#</w:t>
      </w:r>
      <w:r w:rsidR="009B75E1">
        <w:t>.</w:t>
      </w:r>
    </w:p>
    <w:p w:rsidR="006A2A28" w:rsidRDefault="002A4D62" w:rsidP="002A4D62">
      <w:pPr>
        <w:ind w:left="720"/>
      </w:pPr>
      <w:r>
        <w:t xml:space="preserve">Observer Design Pattern – </w:t>
      </w:r>
    </w:p>
    <w:p w:rsidR="002A4D62" w:rsidRDefault="00995B10" w:rsidP="002A4D62">
      <w:pPr>
        <w:pStyle w:val="ListParagraph"/>
        <w:numPr>
          <w:ilvl w:val="0"/>
          <w:numId w:val="5"/>
        </w:numPr>
      </w:pPr>
      <w:r>
        <w:t>This is like triggers in SQL.</w:t>
      </w:r>
    </w:p>
    <w:p w:rsidR="00995B10" w:rsidRDefault="008F1E4A" w:rsidP="002A4D62">
      <w:pPr>
        <w:pStyle w:val="ListParagraph"/>
        <w:numPr>
          <w:ilvl w:val="0"/>
          <w:numId w:val="5"/>
        </w:numPr>
      </w:pPr>
      <w:r>
        <w:t>Notification</w:t>
      </w:r>
      <w:r w:rsidR="00995B10">
        <w:t xml:space="preserve"> </w:t>
      </w:r>
      <w:r>
        <w:t>sent</w:t>
      </w:r>
      <w:r w:rsidR="00995B10">
        <w:t xml:space="preserve"> after the </w:t>
      </w:r>
      <w:r>
        <w:t xml:space="preserve">execution of </w:t>
      </w:r>
      <w:r w:rsidR="00995B10">
        <w:t>specific action like insert, update, delete and logged into the file</w:t>
      </w:r>
      <w:r w:rsidR="00D15FEE">
        <w:t>.</w:t>
      </w:r>
    </w:p>
    <w:p w:rsidR="00E15676" w:rsidRDefault="00E15676" w:rsidP="002A4D62">
      <w:pPr>
        <w:pStyle w:val="ListParagraph"/>
        <w:numPr>
          <w:ilvl w:val="0"/>
          <w:numId w:val="5"/>
        </w:numPr>
      </w:pPr>
      <w:r>
        <w:t xml:space="preserve">So </w:t>
      </w:r>
      <w:r w:rsidR="00A41FE8">
        <w:t xml:space="preserve">the </w:t>
      </w:r>
      <w:r>
        <w:t>developer has to concentrate on the main functionality</w:t>
      </w:r>
      <w:r w:rsidR="00A41FE8">
        <w:t>,</w:t>
      </w:r>
      <w:r>
        <w:t xml:space="preserve"> not on the other activity like logging the</w:t>
      </w:r>
      <w:r w:rsidR="00DC76C4">
        <w:t xml:space="preserve"> </w:t>
      </w:r>
      <w:r>
        <w:t>inform</w:t>
      </w:r>
      <w:r w:rsidR="00A41FE8">
        <w:t>a</w:t>
      </w:r>
      <w:r>
        <w:t>tion.</w:t>
      </w:r>
    </w:p>
    <w:p w:rsidR="00A41FE8" w:rsidRDefault="00A41FE8" w:rsidP="002A4D62">
      <w:pPr>
        <w:pStyle w:val="ListParagraph"/>
        <w:numPr>
          <w:ilvl w:val="0"/>
          <w:numId w:val="5"/>
        </w:numPr>
      </w:pPr>
      <w:proofErr w:type="spellStart"/>
      <w:r>
        <w:t>Maintainance</w:t>
      </w:r>
      <w:proofErr w:type="spellEnd"/>
      <w:r>
        <w:t xml:space="preserve"> of logs will becomes smooth using </w:t>
      </w:r>
      <w:r w:rsidR="008A4CFE">
        <w:t xml:space="preserve">the </w:t>
      </w:r>
      <w:r>
        <w:t xml:space="preserve">observer design </w:t>
      </w:r>
      <w:r w:rsidR="00F03DBB">
        <w:t>p</w:t>
      </w:r>
      <w:r>
        <w:t>attern.</w:t>
      </w:r>
    </w:p>
    <w:p w:rsidR="007F083F" w:rsidRPr="00C71903" w:rsidRDefault="007F083F" w:rsidP="007F083F">
      <w:pPr>
        <w:pStyle w:val="ListParagraph"/>
        <w:ind w:left="1080"/>
      </w:pPr>
    </w:p>
    <w:p w:rsidR="006A2A28" w:rsidRPr="006A2A28" w:rsidRDefault="006A2A28" w:rsidP="00C71903">
      <w:pPr>
        <w:pStyle w:val="ListParagraph"/>
        <w:numPr>
          <w:ilvl w:val="0"/>
          <w:numId w:val="1"/>
        </w:numPr>
      </w:pPr>
      <w:r w:rsidRPr="006A2A28">
        <w:t xml:space="preserve">Anything extra you would have done given more time </w:t>
      </w:r>
    </w:p>
    <w:p w:rsidR="006A2A28" w:rsidRDefault="00740A7A" w:rsidP="00740A7A">
      <w:pPr>
        <w:ind w:left="720"/>
      </w:pPr>
      <w:r>
        <w:t xml:space="preserve">Handled UI smoothly using </w:t>
      </w:r>
      <w:proofErr w:type="spellStart"/>
      <w:r>
        <w:t>jquery</w:t>
      </w:r>
      <w:proofErr w:type="spellEnd"/>
      <w:r>
        <w:t>, please refer</w:t>
      </w:r>
      <w:r w:rsidR="00735866">
        <w:t xml:space="preserve"> the</w:t>
      </w:r>
      <w:r>
        <w:t xml:space="preserve"> following path,</w:t>
      </w:r>
    </w:p>
    <w:p w:rsidR="00740A7A" w:rsidRPr="006A2A28" w:rsidRDefault="00740A7A" w:rsidP="00740A7A">
      <w:pPr>
        <w:ind w:left="720"/>
      </w:pPr>
      <w:r>
        <w:t>~/</w:t>
      </w:r>
      <w:proofErr w:type="spellStart"/>
      <w:r>
        <w:t>ToDoList</w:t>
      </w:r>
      <w:proofErr w:type="spellEnd"/>
      <w:r>
        <w:t>/</w:t>
      </w:r>
      <w:proofErr w:type="spellStart"/>
      <w:r>
        <w:t>ToDoContent</w:t>
      </w:r>
      <w:proofErr w:type="spellEnd"/>
      <w:r>
        <w:t>/JS/AllTasks.js</w:t>
      </w:r>
    </w:p>
    <w:p w:rsidR="006A2A28" w:rsidRPr="006A2A28" w:rsidRDefault="006A2A28" w:rsidP="0005724B">
      <w:pPr>
        <w:pStyle w:val="ListParagraph"/>
        <w:numPr>
          <w:ilvl w:val="0"/>
          <w:numId w:val="1"/>
        </w:numPr>
      </w:pPr>
      <w:r w:rsidRPr="006A2A28">
        <w:t xml:space="preserve">Anything else you feel we should know </w:t>
      </w:r>
    </w:p>
    <w:p w:rsidR="006A2A28" w:rsidRDefault="00615AAA" w:rsidP="00615AAA">
      <w:pPr>
        <w:ind w:left="720"/>
      </w:pPr>
      <w:r>
        <w:t xml:space="preserve">Before executing the project install </w:t>
      </w:r>
      <w:proofErr w:type="spellStart"/>
      <w:proofErr w:type="gramStart"/>
      <w:r>
        <w:t>Redis</w:t>
      </w:r>
      <w:proofErr w:type="spellEnd"/>
      <w:proofErr w:type="gramEnd"/>
      <w:r>
        <w:t xml:space="preserve"> locally.</w:t>
      </w:r>
    </w:p>
    <w:p w:rsidR="001717A7" w:rsidRDefault="00D0227D" w:rsidP="00615AAA">
      <w:pPr>
        <w:ind w:left="720"/>
      </w:pPr>
      <w:r>
        <w:t>From C# side both type</w:t>
      </w:r>
      <w:r w:rsidR="00425A89">
        <w:t>s</w:t>
      </w:r>
      <w:r>
        <w:t xml:space="preserve"> of projects (agile and normal/waterfall) have implemented, b</w:t>
      </w:r>
      <w:r w:rsidR="00425A89">
        <w:t>u</w:t>
      </w:r>
      <w:r>
        <w:t>t on UI end only N</w:t>
      </w:r>
      <w:r w:rsidR="00425A89">
        <w:t>o</w:t>
      </w:r>
      <w:r>
        <w:t>rmal/Waterfall project has handled due to time constraint.</w:t>
      </w:r>
    </w:p>
    <w:p w:rsidR="00904E60" w:rsidRDefault="00904E60" w:rsidP="00904E60">
      <w:pPr>
        <w:ind w:left="720"/>
      </w:pPr>
      <w:r>
        <w:t>All changes like insert, update, delete, delete multiple redirected without page refresh. For more information go through following file,</w:t>
      </w:r>
    </w:p>
    <w:p w:rsidR="002466F1" w:rsidRDefault="00904E60" w:rsidP="00615AAA">
      <w:pPr>
        <w:ind w:left="720"/>
      </w:pPr>
      <w:r>
        <w:lastRenderedPageBreak/>
        <w:t>~/</w:t>
      </w:r>
      <w:proofErr w:type="spellStart"/>
      <w:r>
        <w:t>ToDoList</w:t>
      </w:r>
      <w:proofErr w:type="spellEnd"/>
      <w:r>
        <w:t>/</w:t>
      </w:r>
      <w:proofErr w:type="spellStart"/>
      <w:r>
        <w:t>ToDoContent</w:t>
      </w:r>
      <w:proofErr w:type="spellEnd"/>
      <w:r>
        <w:t>/JS/AllTasks.js</w:t>
      </w:r>
    </w:p>
    <w:p w:rsidR="00904E60" w:rsidRDefault="00904E60" w:rsidP="00615AAA">
      <w:pPr>
        <w:ind w:left="720"/>
      </w:pPr>
    </w:p>
    <w:p w:rsidR="002466F1" w:rsidRDefault="002466F1" w:rsidP="00615AAA">
      <w:pPr>
        <w:ind w:left="720"/>
      </w:pPr>
      <w:r>
        <w:rPr>
          <w:noProof/>
        </w:rPr>
        <w:drawing>
          <wp:inline distT="0" distB="0" distL="0" distR="0" wp14:anchorId="5AE37316" wp14:editId="6B7773E0">
            <wp:extent cx="3611880" cy="2301240"/>
            <wp:effectExtent l="0" t="0" r="762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11880" cy="2301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4945" w:rsidRDefault="00344945" w:rsidP="00615AAA">
      <w:pPr>
        <w:ind w:left="720"/>
      </w:pPr>
      <w:bookmarkStart w:id="0" w:name="_GoBack"/>
      <w:bookmarkEnd w:id="0"/>
    </w:p>
    <w:p w:rsidR="00344945" w:rsidRDefault="00344945" w:rsidP="00615AAA">
      <w:pPr>
        <w:ind w:left="720"/>
      </w:pPr>
      <w:r>
        <w:rPr>
          <w:noProof/>
        </w:rPr>
        <w:drawing>
          <wp:inline distT="0" distB="0" distL="0" distR="0" wp14:anchorId="650204B2" wp14:editId="1E7B91F1">
            <wp:extent cx="5943600" cy="355219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52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4945" w:rsidRDefault="00344945" w:rsidP="00615AAA">
      <w:pPr>
        <w:ind w:left="720"/>
      </w:pPr>
    </w:p>
    <w:p w:rsidR="00344945" w:rsidRDefault="00344945" w:rsidP="00615AAA">
      <w:pPr>
        <w:ind w:left="720"/>
      </w:pPr>
      <w:r>
        <w:rPr>
          <w:noProof/>
        </w:rPr>
        <w:lastRenderedPageBreak/>
        <w:drawing>
          <wp:inline distT="0" distB="0" distL="0" distR="0" wp14:anchorId="343A041B" wp14:editId="434A0C3B">
            <wp:extent cx="5943600" cy="3500755"/>
            <wp:effectExtent l="0" t="0" r="0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0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3539" w:rsidRDefault="002E3539" w:rsidP="00615AAA">
      <w:pPr>
        <w:ind w:left="720"/>
      </w:pPr>
    </w:p>
    <w:p w:rsidR="002E3539" w:rsidRDefault="002E3539" w:rsidP="00615AAA">
      <w:pPr>
        <w:ind w:left="720"/>
      </w:pPr>
      <w:r>
        <w:rPr>
          <w:noProof/>
        </w:rPr>
        <w:drawing>
          <wp:inline distT="0" distB="0" distL="0" distR="0" wp14:anchorId="4EAF380F" wp14:editId="1B235F50">
            <wp:extent cx="5943600" cy="358330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3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4485" w:rsidRDefault="007C4485" w:rsidP="00615AAA">
      <w:pPr>
        <w:ind w:left="720"/>
      </w:pPr>
    </w:p>
    <w:p w:rsidR="007C4485" w:rsidRDefault="007C4485" w:rsidP="00615AAA">
      <w:pPr>
        <w:ind w:left="720"/>
      </w:pPr>
      <w:r>
        <w:rPr>
          <w:noProof/>
        </w:rPr>
        <w:lastRenderedPageBreak/>
        <w:drawing>
          <wp:inline distT="0" distB="0" distL="0" distR="0" wp14:anchorId="30A71027" wp14:editId="2F1D30F9">
            <wp:extent cx="5943600" cy="353250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2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392A" w:rsidRDefault="007F392A" w:rsidP="00615AAA">
      <w:pPr>
        <w:ind w:left="720"/>
      </w:pPr>
    </w:p>
    <w:p w:rsidR="007F392A" w:rsidRDefault="007F392A" w:rsidP="00615AAA">
      <w:pPr>
        <w:ind w:left="720"/>
      </w:pPr>
      <w:r>
        <w:rPr>
          <w:noProof/>
        </w:rPr>
        <w:drawing>
          <wp:inline distT="0" distB="0" distL="0" distR="0" wp14:anchorId="5AAF747D" wp14:editId="707DA21D">
            <wp:extent cx="5943600" cy="35687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57F7" w:rsidRDefault="00DC57F7" w:rsidP="00615AAA">
      <w:pPr>
        <w:ind w:left="720"/>
      </w:pPr>
    </w:p>
    <w:p w:rsidR="00DC57F7" w:rsidRDefault="00315FC3" w:rsidP="00615AAA">
      <w:pPr>
        <w:ind w:left="720"/>
      </w:pPr>
      <w:r>
        <w:rPr>
          <w:noProof/>
        </w:rPr>
        <w:lastRenderedPageBreak/>
        <w:drawing>
          <wp:inline distT="0" distB="0" distL="0" distR="0" wp14:anchorId="274F222D" wp14:editId="7C7D40F7">
            <wp:extent cx="5943600" cy="350774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25BA" w:rsidRDefault="001425BA" w:rsidP="00615AAA">
      <w:pPr>
        <w:ind w:left="720"/>
      </w:pPr>
    </w:p>
    <w:p w:rsidR="001425BA" w:rsidRDefault="001425BA" w:rsidP="00615AAA">
      <w:pPr>
        <w:ind w:left="720"/>
      </w:pPr>
      <w:r>
        <w:rPr>
          <w:noProof/>
        </w:rPr>
        <w:drawing>
          <wp:inline distT="0" distB="0" distL="0" distR="0" wp14:anchorId="3ECCC40B" wp14:editId="4F3A999A">
            <wp:extent cx="5943600" cy="337756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25BA" w:rsidRDefault="001425BA" w:rsidP="00615AAA">
      <w:pPr>
        <w:ind w:left="720"/>
      </w:pPr>
    </w:p>
    <w:p w:rsidR="001425BA" w:rsidRDefault="00E11E28" w:rsidP="00615AAA">
      <w:pPr>
        <w:ind w:left="720"/>
      </w:pPr>
      <w:r>
        <w:rPr>
          <w:noProof/>
        </w:rPr>
        <w:lastRenderedPageBreak/>
        <w:drawing>
          <wp:inline distT="0" distB="0" distL="0" distR="0" wp14:anchorId="30F731DB" wp14:editId="0C5BA551">
            <wp:extent cx="5943600" cy="3329305"/>
            <wp:effectExtent l="0" t="0" r="0" b="444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9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46A0" w:rsidRDefault="007546A0" w:rsidP="00615AAA">
      <w:pPr>
        <w:ind w:left="720"/>
      </w:pPr>
    </w:p>
    <w:p w:rsidR="007546A0" w:rsidRDefault="007546A0" w:rsidP="00615AAA">
      <w:pPr>
        <w:ind w:left="720"/>
      </w:pPr>
      <w:r>
        <w:rPr>
          <w:noProof/>
        </w:rPr>
        <w:drawing>
          <wp:inline distT="0" distB="0" distL="0" distR="0" wp14:anchorId="6B203F73" wp14:editId="09EBA243">
            <wp:extent cx="5943600" cy="3002915"/>
            <wp:effectExtent l="0" t="0" r="0" b="698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2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7770" w:rsidRDefault="002E7770" w:rsidP="00615AAA">
      <w:pPr>
        <w:ind w:left="720"/>
      </w:pPr>
    </w:p>
    <w:sectPr w:rsidR="002E7770" w:rsidSect="009F6354">
      <w:pgSz w:w="11906" w:h="17837"/>
      <w:pgMar w:top="1569" w:right="468" w:bottom="1440" w:left="423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E07670"/>
    <w:multiLevelType w:val="hybridMultilevel"/>
    <w:tmpl w:val="38DCBD2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F46093B"/>
    <w:multiLevelType w:val="hybridMultilevel"/>
    <w:tmpl w:val="513CFE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B8043A2"/>
    <w:multiLevelType w:val="hybridMultilevel"/>
    <w:tmpl w:val="912A9AC8"/>
    <w:lvl w:ilvl="0" w:tplc="06C2BCD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59F14E0F"/>
    <w:multiLevelType w:val="hybridMultilevel"/>
    <w:tmpl w:val="1652CF9E"/>
    <w:lvl w:ilvl="0" w:tplc="A62212D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5B203286"/>
    <w:multiLevelType w:val="hybridMultilevel"/>
    <w:tmpl w:val="B9C42F2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0MDc3tLCwNDABcpV0lIJTi4sz8/NACkxqAbWMqtQsAAAA"/>
  </w:docVars>
  <w:rsids>
    <w:rsidRoot w:val="006A2A28"/>
    <w:rsid w:val="00013BE1"/>
    <w:rsid w:val="00016A4E"/>
    <w:rsid w:val="0005724B"/>
    <w:rsid w:val="0009555B"/>
    <w:rsid w:val="000F2124"/>
    <w:rsid w:val="00103BB7"/>
    <w:rsid w:val="001425BA"/>
    <w:rsid w:val="001717A7"/>
    <w:rsid w:val="002466F1"/>
    <w:rsid w:val="002A4D62"/>
    <w:rsid w:val="002C78E0"/>
    <w:rsid w:val="002E3539"/>
    <w:rsid w:val="002E7770"/>
    <w:rsid w:val="0030356D"/>
    <w:rsid w:val="00313989"/>
    <w:rsid w:val="00315FC3"/>
    <w:rsid w:val="00326AA0"/>
    <w:rsid w:val="00344945"/>
    <w:rsid w:val="003B1958"/>
    <w:rsid w:val="003E200B"/>
    <w:rsid w:val="003E4EA1"/>
    <w:rsid w:val="00425A89"/>
    <w:rsid w:val="004273A7"/>
    <w:rsid w:val="004308D9"/>
    <w:rsid w:val="004A2791"/>
    <w:rsid w:val="00574B24"/>
    <w:rsid w:val="00615AAA"/>
    <w:rsid w:val="006A2A28"/>
    <w:rsid w:val="006A306C"/>
    <w:rsid w:val="006F0188"/>
    <w:rsid w:val="00735866"/>
    <w:rsid w:val="00740A7A"/>
    <w:rsid w:val="007546A0"/>
    <w:rsid w:val="007955EF"/>
    <w:rsid w:val="007C4485"/>
    <w:rsid w:val="007F083F"/>
    <w:rsid w:val="007F392A"/>
    <w:rsid w:val="00833CCF"/>
    <w:rsid w:val="00850EA5"/>
    <w:rsid w:val="0086196C"/>
    <w:rsid w:val="008A4CFE"/>
    <w:rsid w:val="008C526E"/>
    <w:rsid w:val="008D10FD"/>
    <w:rsid w:val="008F1E4A"/>
    <w:rsid w:val="008F46FE"/>
    <w:rsid w:val="00904E60"/>
    <w:rsid w:val="0091393C"/>
    <w:rsid w:val="00927009"/>
    <w:rsid w:val="00934C04"/>
    <w:rsid w:val="00995B10"/>
    <w:rsid w:val="009A6CC0"/>
    <w:rsid w:val="009B66D0"/>
    <w:rsid w:val="009B75E1"/>
    <w:rsid w:val="00A41EE6"/>
    <w:rsid w:val="00A41FE8"/>
    <w:rsid w:val="00A45C1E"/>
    <w:rsid w:val="00AA3DB0"/>
    <w:rsid w:val="00AF5D40"/>
    <w:rsid w:val="00B41A71"/>
    <w:rsid w:val="00C71903"/>
    <w:rsid w:val="00CA4F75"/>
    <w:rsid w:val="00D0227D"/>
    <w:rsid w:val="00D15FEE"/>
    <w:rsid w:val="00D75823"/>
    <w:rsid w:val="00DC57F7"/>
    <w:rsid w:val="00DC76C4"/>
    <w:rsid w:val="00DE5114"/>
    <w:rsid w:val="00E11E28"/>
    <w:rsid w:val="00E146B9"/>
    <w:rsid w:val="00E15676"/>
    <w:rsid w:val="00EF495A"/>
    <w:rsid w:val="00F03DBB"/>
    <w:rsid w:val="00F04874"/>
    <w:rsid w:val="00F61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A2A28"/>
    <w:pPr>
      <w:autoSpaceDE w:val="0"/>
      <w:autoSpaceDN w:val="0"/>
      <w:adjustRightInd w:val="0"/>
      <w:spacing w:after="0" w:line="240" w:lineRule="auto"/>
    </w:pPr>
    <w:rPr>
      <w:rFonts w:ascii="Symbol" w:hAnsi="Symbol" w:cs="Symbo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71903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6F0188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66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66F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A2A28"/>
    <w:pPr>
      <w:autoSpaceDE w:val="0"/>
      <w:autoSpaceDN w:val="0"/>
      <w:adjustRightInd w:val="0"/>
      <w:spacing w:after="0" w:line="240" w:lineRule="auto"/>
    </w:pPr>
    <w:rPr>
      <w:rFonts w:ascii="Symbol" w:hAnsi="Symbol" w:cs="Symbo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71903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6F0188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66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66F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6</Pages>
  <Words>387</Words>
  <Characters>2208</Characters>
  <Application>Microsoft Office Word</Application>
  <DocSecurity>0</DocSecurity>
  <Lines>18</Lines>
  <Paragraphs>5</Paragraphs>
  <ScaleCrop>false</ScaleCrop>
  <Company>Microsoft</Company>
  <LinksUpToDate>false</LinksUpToDate>
  <CharactersWithSpaces>25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iyanka sokashi</dc:creator>
  <cp:lastModifiedBy>priyanka sokashi</cp:lastModifiedBy>
  <cp:revision>76</cp:revision>
  <dcterms:created xsi:type="dcterms:W3CDTF">2019-05-13T02:21:00Z</dcterms:created>
  <dcterms:modified xsi:type="dcterms:W3CDTF">2019-05-13T07:30:00Z</dcterms:modified>
</cp:coreProperties>
</file>